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B20D90" w14:textId="77777777" w:rsidR="008A0F1A" w:rsidRPr="001D5D20" w:rsidRDefault="008A0F1A" w:rsidP="008A0F1A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094/25</w:t>
      </w:r>
    </w:p>
    <w:p w14:paraId="18BF1DDD" w14:textId="77777777" w:rsidR="008A0F1A" w:rsidRPr="001D5D20" w:rsidRDefault="008A0F1A" w:rsidP="008A0F1A">
      <w:pPr>
        <w:ind w:firstLine="3402"/>
        <w:jc w:val="right"/>
        <w:rPr>
          <w:b/>
          <w:szCs w:val="20"/>
          <w:lang w:val="es-AR" w:eastAsia="es-ES"/>
        </w:rPr>
      </w:pPr>
    </w:p>
    <w:p w14:paraId="76E964E0" w14:textId="77777777" w:rsidR="008A0F1A" w:rsidRPr="001D5D20" w:rsidRDefault="008A0F1A" w:rsidP="008A0F1A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1152/25</w:t>
      </w:r>
    </w:p>
    <w:p w14:paraId="72CFCB0D" w14:textId="77777777" w:rsidR="008A0F1A" w:rsidRPr="001D5D20" w:rsidRDefault="008A0F1A" w:rsidP="008A0F1A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14:paraId="28AD9E4C" w14:textId="7148C1D8" w:rsidR="008A0F1A" w:rsidRPr="001D5D20" w:rsidRDefault="008A0F1A" w:rsidP="008A0F1A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 04 de abril de 2025</w:t>
      </w:r>
    </w:p>
    <w:p w14:paraId="279E84BB" w14:textId="77777777" w:rsidR="008A0F1A" w:rsidRDefault="008A0F1A" w:rsidP="008A0F1A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14:paraId="0756B97A" w14:textId="77777777" w:rsidR="008A0F1A" w:rsidRDefault="008A0F1A" w:rsidP="008A0F1A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14:paraId="251631FF" w14:textId="77777777" w:rsidR="008A0F1A" w:rsidRPr="001D5D20" w:rsidRDefault="008A0F1A" w:rsidP="008A0F1A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14:paraId="5F88D1B6" w14:textId="77777777" w:rsidR="008A0F1A" w:rsidRPr="001D5D20" w:rsidRDefault="008A0F1A" w:rsidP="008A0F1A">
      <w:pPr>
        <w:tabs>
          <w:tab w:val="left" w:pos="5670"/>
        </w:tabs>
        <w:rPr>
          <w:b/>
          <w:szCs w:val="20"/>
          <w:lang w:val="es-AR" w:eastAsia="es-ES"/>
        </w:rPr>
      </w:pPr>
    </w:p>
    <w:p w14:paraId="1EE2174C" w14:textId="77777777" w:rsidR="008A0F1A" w:rsidRPr="001D5D20" w:rsidRDefault="008A0F1A" w:rsidP="008A0F1A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>
        <w:rPr>
          <w:color w:val="000000"/>
          <w:szCs w:val="20"/>
          <w:lang w:val="es-AR" w:eastAsia="es-ES"/>
        </w:rPr>
        <w:t>“</w:t>
      </w:r>
      <w:r w:rsidRPr="00B46AE7">
        <w:rPr>
          <w:color w:val="000000"/>
          <w:szCs w:val="20"/>
          <w:lang w:val="es-AR" w:eastAsia="es-ES"/>
        </w:rPr>
        <w:t>Arquitectura de Computadoras</w:t>
      </w:r>
      <w:r>
        <w:rPr>
          <w:color w:val="000000"/>
          <w:szCs w:val="20"/>
          <w:lang w:val="es-AR" w:eastAsia="es-ES"/>
        </w:rPr>
        <w:t>”</w:t>
      </w:r>
      <w:r w:rsidRPr="001D5D20">
        <w:rPr>
          <w:b/>
          <w:i/>
          <w:color w:val="000000"/>
          <w:szCs w:val="20"/>
          <w:lang w:val="es-AR" w:eastAsia="es-ES"/>
        </w:rPr>
        <w:t xml:space="preserve">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14:paraId="62A492D4" w14:textId="77777777" w:rsidR="008A0F1A" w:rsidRPr="001D5D20" w:rsidRDefault="008A0F1A" w:rsidP="008A0F1A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14:paraId="5EA1AF26" w14:textId="77777777" w:rsidR="008A0F1A" w:rsidRPr="001D5D20" w:rsidRDefault="008A0F1A" w:rsidP="008A0F1A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14:paraId="7BC9205D" w14:textId="77777777" w:rsidR="008A0F1A" w:rsidRPr="001D5D20" w:rsidRDefault="008A0F1A" w:rsidP="008A0F1A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14:paraId="6DEB8EA3" w14:textId="77777777" w:rsidR="008A0F1A" w:rsidRPr="001D5D20" w:rsidRDefault="008A0F1A" w:rsidP="008A0F1A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14:paraId="00CBF0FD" w14:textId="77777777" w:rsidR="008A0F1A" w:rsidRPr="00F15701" w:rsidRDefault="008A0F1A" w:rsidP="008A0F1A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2AE8D16F" w14:textId="77777777" w:rsidR="008A0F1A" w:rsidRPr="00F15701" w:rsidRDefault="008A0F1A" w:rsidP="008A0F1A">
      <w:pPr>
        <w:spacing w:line="260" w:lineRule="exact"/>
        <w:ind w:right="-29"/>
        <w:jc w:val="both"/>
        <w:rPr>
          <w:lang w:val="es-AR"/>
        </w:rPr>
      </w:pPr>
    </w:p>
    <w:p w14:paraId="40B759A8" w14:textId="77777777" w:rsidR="008A0F1A" w:rsidRPr="00D87362" w:rsidRDefault="008A0F1A" w:rsidP="008A0F1A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54F74833" w14:textId="77777777" w:rsidR="008A0F1A" w:rsidRPr="00D87362" w:rsidRDefault="008A0F1A" w:rsidP="008A0F1A">
      <w:pPr>
        <w:jc w:val="both"/>
        <w:rPr>
          <w:snapToGrid w:val="0"/>
          <w:lang w:val="es-AR" w:eastAsia="es-AR"/>
        </w:rPr>
      </w:pPr>
    </w:p>
    <w:p w14:paraId="2D99BDAC" w14:textId="77777777" w:rsidR="008A0F1A" w:rsidRPr="00D87362" w:rsidRDefault="008A0F1A" w:rsidP="008A0F1A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 la Srta. Camila De </w:t>
      </w:r>
      <w:proofErr w:type="spellStart"/>
      <w:r>
        <w:rPr>
          <w:snapToGrid w:val="0"/>
          <w:lang w:val="es-AR" w:eastAsia="es-ES"/>
        </w:rPr>
        <w:t>Giusti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“Arquitectura de Computadoras”</w:t>
      </w:r>
      <w:r w:rsidRPr="00D87362">
        <w:rPr>
          <w:snapToGrid w:val="0"/>
          <w:lang w:val="es-ES_tradnl" w:eastAsia="es-ES"/>
        </w:rPr>
        <w:t xml:space="preserve">; </w:t>
      </w:r>
    </w:p>
    <w:p w14:paraId="7E0E2D99" w14:textId="77777777" w:rsidR="008A0F1A" w:rsidRPr="002F0719" w:rsidRDefault="008A0F1A" w:rsidP="008A0F1A">
      <w:pPr>
        <w:jc w:val="both"/>
        <w:rPr>
          <w:lang w:val="es-AR" w:eastAsia="es-AR"/>
        </w:rPr>
      </w:pPr>
    </w:p>
    <w:p w14:paraId="00F836AE" w14:textId="77777777" w:rsidR="008A0F1A" w:rsidRPr="002F0719" w:rsidRDefault="008A0F1A" w:rsidP="008A0F1A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14:paraId="4D565A7F" w14:textId="77777777" w:rsidR="008A0F1A" w:rsidRPr="001D5D20" w:rsidRDefault="008A0F1A" w:rsidP="008A0F1A">
      <w:pPr>
        <w:ind w:firstLine="851"/>
        <w:jc w:val="both"/>
        <w:rPr>
          <w:bCs/>
          <w:lang w:val="es-AR" w:eastAsia="es-AR"/>
        </w:rPr>
      </w:pPr>
    </w:p>
    <w:p w14:paraId="04DA9734" w14:textId="77777777" w:rsidR="008A0F1A" w:rsidRPr="001D5D20" w:rsidRDefault="008A0F1A" w:rsidP="008A0F1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>
        <w:rPr>
          <w:rFonts w:eastAsia="Arial"/>
          <w:lang w:val="es-AR" w:eastAsia="es-AR"/>
        </w:rPr>
        <w:t>unión ordinaria de fecha 04 de abril de 2025,</w:t>
      </w:r>
      <w:r w:rsidRPr="001D5D20">
        <w:rPr>
          <w:rFonts w:eastAsia="Arial"/>
          <w:lang w:val="es-AR" w:eastAsia="es-AR"/>
        </w:rPr>
        <w:t xml:space="preserve"> dicha contratación;</w:t>
      </w:r>
    </w:p>
    <w:p w14:paraId="50E75565" w14:textId="77777777" w:rsidR="008A0F1A" w:rsidRPr="001D5D20" w:rsidRDefault="008A0F1A" w:rsidP="008A0F1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55C3E3AC" w14:textId="77777777" w:rsidR="008A0F1A" w:rsidRPr="001D5D20" w:rsidRDefault="008A0F1A" w:rsidP="008A0F1A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14:paraId="57023179" w14:textId="77777777" w:rsidR="008A0F1A" w:rsidRPr="001D5D20" w:rsidRDefault="008A0F1A" w:rsidP="008A0F1A">
      <w:pPr>
        <w:rPr>
          <w:sz w:val="20"/>
          <w:szCs w:val="20"/>
          <w:lang w:val="es-ES" w:eastAsia="es-ES"/>
        </w:rPr>
      </w:pPr>
    </w:p>
    <w:p w14:paraId="0A30CFB1" w14:textId="77777777" w:rsidR="008A0F1A" w:rsidRPr="00D575A1" w:rsidRDefault="008A0F1A" w:rsidP="008A0F1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0D9C7FE3" w14:textId="77777777" w:rsidR="008A0F1A" w:rsidRPr="001D5D20" w:rsidRDefault="008A0F1A" w:rsidP="008A0F1A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14:paraId="47E2DEFD" w14:textId="77777777" w:rsidR="008A0F1A" w:rsidRPr="001D5D20" w:rsidRDefault="008A0F1A" w:rsidP="008A0F1A">
      <w:pPr>
        <w:jc w:val="both"/>
        <w:rPr>
          <w:szCs w:val="20"/>
          <w:lang w:val="pt-BR" w:eastAsia="es-ES"/>
        </w:rPr>
      </w:pPr>
    </w:p>
    <w:p w14:paraId="65915A3D" w14:textId="77777777" w:rsidR="008A0F1A" w:rsidRDefault="008A0F1A" w:rsidP="008A0F1A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>
        <w:rPr>
          <w:b/>
          <w:bCs/>
          <w:szCs w:val="20"/>
          <w:lang w:val="es-AR" w:eastAsia="es-ES"/>
        </w:rPr>
        <w:t>Señorita Camila DE GIUSTI</w:t>
      </w:r>
      <w:r>
        <w:rPr>
          <w:b/>
          <w:bCs/>
          <w:szCs w:val="20"/>
          <w:lang w:val="es-ES_tradnl" w:eastAsia="es-ES"/>
        </w:rPr>
        <w:t xml:space="preserve"> (DNI: 44.710.071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>
        <w:rPr>
          <w:color w:val="000000"/>
          <w:szCs w:val="20"/>
          <w:lang w:val="es-AR" w:eastAsia="es-ES"/>
        </w:rPr>
        <w:t>ación, a partir de la efectiva toma de posesión en el cargo y hasta el 18 de julio de 2025</w:t>
      </w:r>
      <w:r w:rsidRPr="001D5D20">
        <w:rPr>
          <w:color w:val="000000"/>
          <w:szCs w:val="20"/>
          <w:lang w:val="es-AR" w:eastAsia="es-ES"/>
        </w:rPr>
        <w:t>.</w:t>
      </w:r>
    </w:p>
    <w:p w14:paraId="143FB732" w14:textId="77777777" w:rsidR="008A0F1A" w:rsidRPr="006B3485" w:rsidRDefault="008A0F1A" w:rsidP="008A0F1A">
      <w:pPr>
        <w:tabs>
          <w:tab w:val="left" w:pos="5670"/>
        </w:tabs>
        <w:jc w:val="both"/>
        <w:rPr>
          <w:szCs w:val="20"/>
          <w:lang w:val="es-AR" w:eastAsia="es-ES"/>
        </w:rPr>
      </w:pPr>
    </w:p>
    <w:p w14:paraId="6B63B541" w14:textId="77777777" w:rsidR="008A0F1A" w:rsidRPr="001D5D20" w:rsidRDefault="008A0F1A" w:rsidP="008A0F1A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6B2D7260" w14:textId="0D7D4182" w:rsidR="008A0F1A" w:rsidRPr="001D5D20" w:rsidRDefault="000527EF" w:rsidP="008A0F1A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///CDCIC-09</w:t>
      </w:r>
      <w:bookmarkStart w:id="0" w:name="_GoBack"/>
      <w:bookmarkEnd w:id="0"/>
      <w:r w:rsidR="008A0F1A">
        <w:rPr>
          <w:b/>
          <w:szCs w:val="20"/>
          <w:lang w:val="es-ES_tradnl" w:eastAsia="es-ES"/>
        </w:rPr>
        <w:t>4/25</w:t>
      </w:r>
    </w:p>
    <w:p w14:paraId="4989BF24" w14:textId="77777777" w:rsidR="008A0F1A" w:rsidRPr="001D5D20" w:rsidRDefault="008A0F1A" w:rsidP="008A0F1A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4476A211" w14:textId="77777777" w:rsidR="008A0F1A" w:rsidRPr="001D5D20" w:rsidRDefault="008A0F1A" w:rsidP="008A0F1A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.</w:t>
      </w:r>
    </w:p>
    <w:p w14:paraId="163445CA" w14:textId="77777777" w:rsidR="008A0F1A" w:rsidRPr="001D5D20" w:rsidRDefault="008A0F1A" w:rsidP="008A0F1A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6E66012A" w14:textId="77777777" w:rsidR="008A0F1A" w:rsidRPr="002F0719" w:rsidRDefault="008A0F1A" w:rsidP="008A0F1A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14:paraId="5A479D98" w14:textId="77777777" w:rsidR="008A0F1A" w:rsidRPr="002F0719" w:rsidRDefault="008A0F1A" w:rsidP="008A0F1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875BB72" w14:textId="77777777" w:rsidR="008A0F1A" w:rsidRPr="002F0719" w:rsidRDefault="008A0F1A" w:rsidP="008A0F1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27A4B51F" w14:textId="77777777" w:rsidR="008A0F1A" w:rsidRPr="00C83571" w:rsidRDefault="008A0F1A" w:rsidP="008A0F1A">
      <w:pPr>
        <w:rPr>
          <w:lang w:val="es-AR"/>
        </w:rPr>
      </w:pPr>
    </w:p>
    <w:p w14:paraId="74C51C48" w14:textId="77777777" w:rsidR="008A0F1A" w:rsidRPr="00756A39" w:rsidRDefault="008A0F1A" w:rsidP="008A0F1A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95128A" w14:textId="77777777" w:rsidR="00B210A3" w:rsidRDefault="00B210A3">
      <w:r>
        <w:separator/>
      </w:r>
    </w:p>
  </w:endnote>
  <w:endnote w:type="continuationSeparator" w:id="0">
    <w:p w14:paraId="4B8C13FD" w14:textId="77777777" w:rsidR="00B210A3" w:rsidRDefault="00B21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84EC5B" w14:textId="77777777" w:rsidR="00B210A3" w:rsidRDefault="00B210A3">
      <w:r>
        <w:separator/>
      </w:r>
    </w:p>
  </w:footnote>
  <w:footnote w:type="continuationSeparator" w:id="0">
    <w:p w14:paraId="63EE0F4F" w14:textId="77777777" w:rsidR="00B210A3" w:rsidRDefault="00B210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27EF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A0F1A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10A3"/>
    <w:rsid w:val="00B24B6F"/>
    <w:rsid w:val="00B32EF7"/>
    <w:rsid w:val="00B42E0D"/>
    <w:rsid w:val="00B4758E"/>
    <w:rsid w:val="00B518C1"/>
    <w:rsid w:val="00B86DD4"/>
    <w:rsid w:val="00B90BCD"/>
    <w:rsid w:val="00BA36F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78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4-21T14:30:00Z</dcterms:created>
  <dcterms:modified xsi:type="dcterms:W3CDTF">2025-04-21T14:30:00Z</dcterms:modified>
</cp:coreProperties>
</file>